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Italy</w:t>
      </w:r>
      <w:r>
        <w:t xml:space="preserve"> </w:t>
      </w:r>
      <w:r>
        <w:t xml:space="preserve">Rome</w:t>
      </w:r>
    </w:p>
    <w:bookmarkStart w:id="25" w:name="X90ca4a5eb3e6d8ffb8dbb6c1578aaa1c4baa6e4"/>
    <w:p>
      <w:pPr>
        <w:pStyle w:val="Heading1"/>
      </w:pPr>
      <w:r>
        <w:t xml:space="preserve">Cover Letter for Veterinarian Position in Italy Rome</w:t>
      </w:r>
    </w:p>
    <w:p>
      <w:pPr>
        <w:pStyle w:val="FirstParagraph"/>
      </w:pPr>
      <w:r>
        <w:t xml:space="preserve">Dear [Recipient's Name],</w:t>
      </w:r>
    </w:p>
    <w:p>
      <w:pPr>
        <w:pStyle w:val="BodyText"/>
      </w:pPr>
      <w:r>
        <w:t xml:space="preserve">I am writing to express my enthusiastic application for the Veterinarian position at your esteemed institution in Italy Rome. As a dedicated and compassionate veterinary professional with over [X years] of experience, I am eager to contribute my expertise in animal care, clinical skills, and passion for advancing the welfare of animals to a dynamic practice in one of Europe’s most vibrant cities. This Cover Letter outlines my qualifications, experiences, and why I am particularly drawn to working as a Veterinarian in Italy Rome.</w:t>
      </w:r>
    </w:p>
    <w:bookmarkStart w:id="20" w:name="professional-background"/>
    <w:p>
      <w:pPr>
        <w:pStyle w:val="Heading2"/>
      </w:pPr>
      <w:r>
        <w:t xml:space="preserve">Professional Background</w:t>
      </w:r>
    </w:p>
    <w:p>
      <w:pPr>
        <w:pStyle w:val="FirstParagraph"/>
      </w:pPr>
      <w:r>
        <w:t xml:space="preserve">Throughout my career as a Veterinarian, I have focused on delivering high-quality medical care to pets and livestock while fostering strong relationships with clients. My training at [University Name] equipped me with a solid foundation in veterinary science, including coursework in anatomy, pharmacology, and surgical techniques. After graduation, I gained hands-on experience at [Previous Practice or Institution], where I managed a wide range of cases—from routine vaccinations to complex surgical procedures—while adhering to the highest ethical and professional standards.</w:t>
      </w:r>
    </w:p>
    <w:p>
      <w:pPr>
        <w:pStyle w:val="BodyText"/>
      </w:pPr>
      <w:r>
        <w:t xml:space="preserve">My work has always been guided by a core belief: every animal deserves compassionate, timely, and evidence-based care. Whether treating a sick dog, performing emergency surgery on a cat, or educating pet owners about preventive care, I approach each case with dedication and empathy. This philosophy aligns seamlessly with the values of veterinary practices in Italy Rome, where the bond between humans and animals is deeply cherished.</w:t>
      </w:r>
    </w:p>
    <w:bookmarkEnd w:id="20"/>
    <w:bookmarkStart w:id="21" w:name="X1ed96cae53b731924de65d859a74c6ffaa9d7d1"/>
    <w:p>
      <w:pPr>
        <w:pStyle w:val="Heading2"/>
      </w:pPr>
      <w:r>
        <w:t xml:space="preserve">Why Italy Rome? A Unique Opportunity for a Veterinarian</w:t>
      </w:r>
    </w:p>
    <w:p>
      <w:pPr>
        <w:pStyle w:val="FirstParagraph"/>
      </w:pPr>
      <w:r>
        <w:t xml:space="preserve">Italy Rome represents more than just a location—it is a city steeped in history, culture, and a unique approach to animal welfare. As a Veterinarian, I am particularly inspired by the Italian ethos of balancing tradition with innovation. In Rome, pets are often viewed as family members, and there is a growing emphasis on holistic care and sustainable practices. This aligns perfectly with my own professional goals of integrating modern veterinary techniques with patient-centered care.</w:t>
      </w:r>
    </w:p>
    <w:p>
      <w:pPr>
        <w:pStyle w:val="BodyText"/>
      </w:pPr>
      <w:r>
        <w:t xml:space="preserve">Additionally, I am intrigued by the opportunity to work in a multicultural environment where I can learn from diverse perspectives while contributing to the local community. Rome’s bustling urban setting offers a dynamic backdrop for a Veterinarian, with access to advanced medical facilities and a thriving network of veterinary professionals. I am eager to immerse myself in this vibrant city and grow both personally and professionally as part of your team.</w:t>
      </w:r>
    </w:p>
    <w:bookmarkEnd w:id="21"/>
    <w:bookmarkStart w:id="22" w:name="skills-and-qualifications"/>
    <w:p>
      <w:pPr>
        <w:pStyle w:val="Heading2"/>
      </w:pPr>
      <w:r>
        <w:t xml:space="preserve">Skills and Qualifications</w:t>
      </w:r>
    </w:p>
    <w:p>
      <w:pPr>
        <w:pStyle w:val="FirstParagraph"/>
      </w:pPr>
      <w:r>
        <w:t xml:space="preserve">As a Veterinarian, I bring a diverse skill set that includes clinical expertise, strong communication abilities, and a commitment to continuous learning. My proficiency in areas such as diagnostics, surgical procedures, and client education ensures that I can provide comprehensive care to animals of all breeds and ages. I am also adept at using the latest veterinary technologies, from digital imaging systems to telemedicine platforms, which are increasingly vital in modern practice.</w:t>
      </w:r>
    </w:p>
    <w:p>
      <w:pPr>
        <w:pStyle w:val="BodyText"/>
      </w:pPr>
      <w:r>
        <w:t xml:space="preserve">Language is another critical aspect of my profile. While my primary language is English, I have been actively studying Italian to better connect with local clients and colleagues. I understand that effective communication is essential for building trust and ensuring the best outcomes for patients. My dedication to learning the Italian language reflects my respect for the cultural context of veterinary care in Rome.</w:t>
      </w:r>
    </w:p>
    <w:bookmarkEnd w:id="22"/>
    <w:bookmarkStart w:id="23" w:name="personal-attributes"/>
    <w:p>
      <w:pPr>
        <w:pStyle w:val="Heading2"/>
      </w:pPr>
      <w:r>
        <w:t xml:space="preserve">Personal Attributes</w:t>
      </w:r>
    </w:p>
    <w:p>
      <w:pPr>
        <w:pStyle w:val="FirstParagraph"/>
      </w:pPr>
      <w:r>
        <w:t xml:space="preserve">Beyond technical skills, I believe that a successful Veterinarian must possess qualities such as patience, adaptability, and a genuine love for animals. These traits have been integral to my career, allowing me to navigate the challenges of the profession with resilience and optimism. Whether working in a fast-paced clinic or advising clients on pet nutrition, I approach every task with enthusiasm and a commitment to excellence.</w:t>
      </w:r>
    </w:p>
    <w:p>
      <w:pPr>
        <w:pStyle w:val="BodyText"/>
      </w:pPr>
      <w:r>
        <w:t xml:space="preserve">I also value teamwork and collaboration, as veterinary medicine often requires coordination with specialists, technicians, and support staff. My ability to work well in a team environment has been recognized by colleagues and supervisors alike, who consistently praise my positive attitude and willingness to assist others.</w:t>
      </w:r>
    </w:p>
    <w:bookmarkEnd w:id="23"/>
    <w:bookmarkStart w:id="24" w:name="conclusion"/>
    <w:p>
      <w:pPr>
        <w:pStyle w:val="Heading2"/>
      </w:pPr>
      <w:r>
        <w:t xml:space="preserve">Conclusion</w:t>
      </w:r>
    </w:p>
    <w:p>
      <w:pPr>
        <w:pStyle w:val="FirstParagraph"/>
      </w:pPr>
      <w:r>
        <w:t xml:space="preserve">In conclusion, I am confident that my background as a Veterinarian, combined with my passion for animal care and desire to contribute to a practice in Italy Rome, makes me an ideal candidate for this position. I am excited about the opportunity to bring my skills and experiences to your team while embracing the unique challenges and rewards of working in one of the world’s most iconic cities.</w:t>
      </w:r>
    </w:p>
    <w:p>
      <w:pPr>
        <w:pStyle w:val="BodyText"/>
      </w:pPr>
      <w:r>
        <w:t xml:space="preserve">Thank you for considering my application. I would be honored to discuss how I can contribute to your practice and further its mission of excellence in veterinary care. Please feel free to contact me at [Phone Number] or [Email Address] at your earliest convenience. I look forward to the possibility of joining your team and making a meaningful impact in the lives of animals and their owners in Italy Rom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Italy Rome</dc:title>
  <dc:creator/>
  <dc:language>en</dc:language>
  <cp:keywords/>
  <dcterms:created xsi:type="dcterms:W3CDTF">2026-07-23T11:46:08Z</dcterms:created>
  <dcterms:modified xsi:type="dcterms:W3CDTF">2026-07-23T11:46:08Z</dcterms:modified>
</cp:coreProperties>
</file>

<file path=docProps/custom.xml><?xml version="1.0" encoding="utf-8"?>
<Properties xmlns="http://schemas.openxmlformats.org/officeDocument/2006/custom-properties" xmlns:vt="http://schemas.openxmlformats.org/officeDocument/2006/docPropsVTypes"/>
</file>